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2345"/>
        <w:tblW w:w="0" w:type="auto"/>
        <w:tblLook w:val="04A0" w:firstRow="1" w:lastRow="0" w:firstColumn="1" w:lastColumn="0" w:noHBand="0" w:noVBand="1"/>
      </w:tblPr>
      <w:tblGrid>
        <w:gridCol w:w="10485"/>
      </w:tblGrid>
      <w:tr w:rsidR="00F047C9" w:rsidRPr="00ED3C6B" w:rsidTr="00042A5C">
        <w:tc>
          <w:tcPr>
            <w:tcW w:w="10485" w:type="dxa"/>
          </w:tcPr>
          <w:p w:rsidR="00B71971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Upitnik za korisnike</w:t>
            </w:r>
            <w:r w:rsidR="00023AD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- </w:t>
            </w:r>
          </w:p>
          <w:p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Ime i prezime korisnika:</w:t>
            </w:r>
          </w:p>
          <w:p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Adresa:</w:t>
            </w:r>
          </w:p>
          <w:p w:rsidR="002F61AE" w:rsidRPr="00D471AA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Broj telefona:</w:t>
            </w:r>
          </w:p>
        </w:tc>
      </w:tr>
    </w:tbl>
    <w:p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Pr="0030570F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:rsidR="00B767CE" w:rsidRPr="0030570F" w:rsidRDefault="0030570F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  <w:r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</w:p>
    <w:p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0" w:type="auto"/>
        <w:tblLook w:val="04A0" w:firstRow="1" w:lastRow="0" w:firstColumn="1" w:lastColumn="0" w:noHBand="0" w:noVBand="1"/>
      </w:tblPr>
      <w:tblGrid>
        <w:gridCol w:w="2488"/>
        <w:gridCol w:w="1288"/>
        <w:gridCol w:w="1131"/>
        <w:gridCol w:w="2890"/>
        <w:gridCol w:w="2892"/>
      </w:tblGrid>
      <w:tr w:rsidR="006B393C" w:rsidRPr="00D471AA" w:rsidTr="00D471AA">
        <w:trPr>
          <w:trHeight w:val="312"/>
        </w:trPr>
        <w:tc>
          <w:tcPr>
            <w:tcW w:w="10689" w:type="dxa"/>
            <w:gridSpan w:val="5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PODACI O DOMAĆINSTVU</w:t>
            </w: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288" w:type="dxa"/>
          </w:tcPr>
          <w:p w:rsidR="006B393C" w:rsidRPr="00D471AA" w:rsidRDefault="005D7A83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tarost</w:t>
            </w: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pol</w:t>
            </w: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rodstvo sa aplikantom</w:t>
            </w: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Zanimanje</w:t>
            </w: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0" w:type="auto"/>
        <w:tblLook w:val="04A0" w:firstRow="1" w:lastRow="0" w:firstColumn="1" w:lastColumn="0" w:noHBand="0" w:noVBand="1"/>
      </w:tblPr>
      <w:tblGrid>
        <w:gridCol w:w="2460"/>
        <w:gridCol w:w="1885"/>
        <w:gridCol w:w="2029"/>
        <w:gridCol w:w="4353"/>
      </w:tblGrid>
      <w:tr w:rsidR="006B393C" w:rsidRPr="00D471AA" w:rsidTr="00D471AA">
        <w:trPr>
          <w:trHeight w:val="307"/>
        </w:trPr>
        <w:tc>
          <w:tcPr>
            <w:tcW w:w="10727" w:type="dxa"/>
            <w:gridSpan w:val="4"/>
          </w:tcPr>
          <w:p w:rsidR="006B393C" w:rsidRPr="00D471AA" w:rsidRDefault="006B393C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SOCIO-EKONOMSKI STATUS DOMAĆINSTVA</w:t>
            </w: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Status zaposlenosti</w:t>
            </w: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Mjesečna primanja </w:t>
            </w: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Vrsta trajnog invaliditeta</w:t>
            </w: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5D7A83" w:rsidRPr="00D471AA" w:rsidRDefault="005D7A8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POMENA: </w:t>
      </w:r>
    </w:p>
    <w:p w:rsidR="006B393C" w:rsidRPr="00D471AA" w:rsidRDefault="006D0136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U rubrici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S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tatus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zaposlenosti“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vedite da li je osoba zaposlena, student, školarac, penzioner. Za svaku osobu je neophodno dokazati status. Ukoliko je osoba nezaposlena a nije prijavljena kod Službe za zapošljavanje neophodno je dostaviti kopiju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prve strane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zdravstvene knjižice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i stranice na kojoj se vidi ko je osiguranik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Mjesečna primanja“navedite visinu plate ukoliko je osoba zaposlena što ćete potkrijepiti platnom listom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2DB5" w:rsidRDefault="006D2DB5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2DB5" w:rsidRDefault="006D2DB5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2DB5" w:rsidRDefault="006D2DB5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B2612D" w:rsidRDefault="00B2612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30570F" w:rsidRPr="00D471AA" w:rsidRDefault="0030570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5"/>
        <w:gridCol w:w="1845"/>
        <w:gridCol w:w="2103"/>
      </w:tblGrid>
      <w:tr w:rsidR="00D35054" w:rsidRPr="00D471AA" w:rsidTr="00042A5C">
        <w:trPr>
          <w:trHeight w:val="333"/>
        </w:trPr>
        <w:tc>
          <w:tcPr>
            <w:tcW w:w="10535" w:type="dxa"/>
            <w:gridSpan w:val="3"/>
          </w:tcPr>
          <w:p w:rsidR="00D35054" w:rsidRPr="00D471AA" w:rsidRDefault="00D35054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PODACI O POLJOPRIVREDNOM GAZDINSTVU</w:t>
            </w:r>
          </w:p>
        </w:tc>
      </w:tr>
      <w:tr w:rsidR="00C45A13" w:rsidRPr="00D471AA" w:rsidTr="00ED3C6B">
        <w:trPr>
          <w:trHeight w:val="33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predhodno bavili poljoprivrednom proizvodnjom?</w:t>
            </w:r>
          </w:p>
        </w:tc>
        <w:tc>
          <w:tcPr>
            <w:tcW w:w="2343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DA</w:t>
            </w:r>
          </w:p>
        </w:tc>
        <w:tc>
          <w:tcPr>
            <w:tcW w:w="2800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NE</w:t>
            </w:r>
          </w:p>
        </w:tc>
      </w:tr>
      <w:tr w:rsidR="00703163" w:rsidRPr="00D471AA" w:rsidTr="00ED3C6B">
        <w:trPr>
          <w:trHeight w:val="333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dugo se bavite poljoprivrednom proizvodnjom?</w:t>
            </w:r>
          </w:p>
        </w:tc>
        <w:tc>
          <w:tcPr>
            <w:tcW w:w="5143" w:type="dxa"/>
            <w:gridSpan w:val="2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115002" w:rsidTr="00ED3C6B">
        <w:trPr>
          <w:trHeight w:val="1358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om vrstom proljoprivredne proizvodnje ste se bavili? (navedite)</w:t>
            </w: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voćarstvo      -  vinogradarstvo             - povrt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ratarstvo       - stočarstvo                      - akvakultura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plastenička proizvodnja                        - pče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ljekovito bilje  – gljivarstvo                   - cvjećarstvo</w:t>
            </w:r>
          </w:p>
        </w:tc>
      </w:tr>
      <w:tr w:rsidR="005A7538" w:rsidRPr="00D471AA" w:rsidTr="00ED3C6B">
        <w:trPr>
          <w:trHeight w:val="1290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biljke ili životinje ste uzgajali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/ili trenutno uzgaja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navedite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500 stabala jabuke, 3 dunuma kukuruza, 7 ovaca 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115002" w:rsidTr="00ED3C6B">
        <w:trPr>
          <w:trHeight w:val="1558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mjesečno ili godišnje ste zarađivali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zgojem biljaka i/ili životinj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2.000 KM od proljetne proizvodnje u plasteniku površine 100m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, 1300 KM od prodaje teleta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115002" w:rsidTr="00ED3C6B">
        <w:trPr>
          <w:trHeight w:val="333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lasira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li vaše proizvode? (zaokruži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na kućnom pragu     - pijaca                  - otkupljivač</w:t>
            </w:r>
          </w:p>
        </w:tc>
      </w:tr>
      <w:tr w:rsidR="00D35054" w:rsidRPr="00115002" w:rsidTr="00ED3C6B">
        <w:trPr>
          <w:trHeight w:val="601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Da li ste imali 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problema pri plasmanu proizvoda i ako da kojih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slaba potražnja, niska cijena otkupa</w:t>
            </w:r>
          </w:p>
        </w:tc>
        <w:tc>
          <w:tcPr>
            <w:tcW w:w="5143" w:type="dxa"/>
            <w:gridSpan w:val="2"/>
          </w:tcPr>
          <w:p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115002" w:rsidTr="00ED3C6B">
        <w:trPr>
          <w:trHeight w:val="95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prerađivali proizvode i ako da koje ste prerađevine proizvodili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115002" w:rsidTr="00ED3C6B">
        <w:trPr>
          <w:trHeight w:val="667"/>
        </w:trPr>
        <w:tc>
          <w:tcPr>
            <w:tcW w:w="5392" w:type="dxa"/>
          </w:tcPr>
          <w:p w:rsidR="00C45A13" w:rsidRPr="00D471AA" w:rsidRDefault="00C45A13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u ste zaradu ostvarili na godišnjem nivou prodajom prerađevina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115002" w:rsidTr="00ED3C6B">
        <w:trPr>
          <w:trHeight w:val="667"/>
        </w:trPr>
        <w:tc>
          <w:tcPr>
            <w:tcW w:w="5392" w:type="dxa"/>
          </w:tcPr>
          <w:p w:rsidR="009678CF" w:rsidRPr="00D471AA" w:rsidRDefault="009678CF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Koliko u procentima proizvedenih proizvoda ste prodavali a koliko ste konzumirali za potrebe porodice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115002" w:rsidTr="00ED3C6B">
        <w:trPr>
          <w:trHeight w:val="62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mašine na gazdinstvu i ako da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01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dodatne objekte na gazdinstvu i ako da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lastRenderedPageBreak/>
              <w:t xml:space="preserve">npr. štala, sušara,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6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>Šta Vam je najpotrebnije za unaprijeđenje poljoprivredne proizvodnje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115002" w:rsidTr="00ED3C6B">
        <w:trPr>
          <w:trHeight w:val="333"/>
        </w:trPr>
        <w:tc>
          <w:tcPr>
            <w:tcW w:w="5392" w:type="dxa"/>
          </w:tcPr>
          <w:p w:rsidR="0082134C" w:rsidRPr="00D471AA" w:rsidRDefault="0082134C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je poljoprivredna proizvodnja registrovana i ako da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od kada?</w:t>
            </w:r>
          </w:p>
        </w:tc>
        <w:tc>
          <w:tcPr>
            <w:tcW w:w="5143" w:type="dxa"/>
            <w:gridSpan w:val="2"/>
            <w:vAlign w:val="center"/>
          </w:tcPr>
          <w:p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ranije bavili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m proizvodnjom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 dugo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Da li trenutno posjedujete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plastenik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vadrat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Koji su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najčešći problem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sa kojima ste se susretali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plastenik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proizvode ste proizvodili i koliko prosječno po jednoj sezoni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667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rodavali proizvode i da li ste imali problema sa prodajom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115002" w:rsidTr="00ED3C6B">
        <w:trPr>
          <w:trHeight w:val="667"/>
        </w:trPr>
        <w:tc>
          <w:tcPr>
            <w:tcW w:w="5392" w:type="dxa"/>
          </w:tcPr>
          <w:p w:rsidR="009678CF" w:rsidRPr="00D471AA" w:rsidRDefault="009678CF" w:rsidP="009678CF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Koliko u procentima proizvedenih proizvoda ste prodavali a koliko ste konzumirali za potrebe porodice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9678CF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115002" w:rsidTr="00ED3C6B">
        <w:trPr>
          <w:trHeight w:val="333"/>
        </w:trPr>
        <w:tc>
          <w:tcPr>
            <w:tcW w:w="5392" w:type="dxa"/>
          </w:tcPr>
          <w:p w:rsidR="009678CF" w:rsidRPr="00D471AA" w:rsidRDefault="009678CF" w:rsidP="009678CF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vaši planovi u p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j proizvodnj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narednih 5 godina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9678CF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:rsidR="003C61DA" w:rsidRPr="00D471AA" w:rsidRDefault="003C61DA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2134C" w:rsidRPr="00D471AA" w:rsidTr="0082134C">
        <w:tc>
          <w:tcPr>
            <w:tcW w:w="10790" w:type="dxa"/>
            <w:tcBorders>
              <w:top w:val="nil"/>
            </w:tcBorders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 w:rsidRPr="00D471AA">
        <w:rPr>
          <w:rFonts w:ascii="Calibri" w:hAnsi="Calibri" w:cs="Calibri"/>
          <w:b/>
          <w:lang w:val="hr-HR"/>
        </w:rPr>
        <w:t>IZJAVA O TAČNOSTI I ISTINITOSTI PODATAKA NAVEDENIH U APLIKACIJI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 w:rsidRPr="00D471AA">
        <w:rPr>
          <w:rFonts w:ascii="Calibri" w:hAnsi="Calibri" w:cs="Calibri"/>
          <w:lang w:val="hr-HR"/>
        </w:rPr>
        <w:t xml:space="preserve">Pod materijalnom i kaznenom odgovornošću, svojim potpisom garantujem za istinitost i tačnost svih podataka koji su navedeni u aplikacijskoj formi, kao i u prilozima aplikaciji. 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TableGrid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</w:tblGrid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IME I PREZIME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MJESTO I DATUM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 xml:space="preserve">SVOJERUČAN POTPIS 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9"/>
      <w:foot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471D" w:rsidRDefault="0044471D" w:rsidP="005B2718">
      <w:pPr>
        <w:spacing w:after="0" w:line="240" w:lineRule="auto"/>
      </w:pPr>
      <w:r>
        <w:separator/>
      </w:r>
    </w:p>
  </w:endnote>
  <w:endnote w:type="continuationSeparator" w:id="0">
    <w:p w:rsidR="0044471D" w:rsidRDefault="0044471D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eastAsia="en-GB"/>
      </w:rPr>
      <w:drawing>
        <wp:anchor distT="0" distB="0" distL="114300" distR="114300" simplePos="0" relativeHeight="251676672" behindDoc="1" locked="0" layoutInCell="1" allowOverlap="1" wp14:anchorId="6324F464" wp14:editId="1BC07958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eastAsia="en-GB"/>
      </w:rPr>
      <w:drawing>
        <wp:anchor distT="0" distB="0" distL="114300" distR="114300" simplePos="0" relativeHeight="251675648" behindDoc="1" locked="0" layoutInCell="1" allowOverlap="1" wp14:anchorId="41FBF6B7" wp14:editId="7A34AAD6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</w:t>
    </w:r>
    <w:proofErr w:type="spellStart"/>
    <w:r>
      <w:rPr>
        <w:rFonts w:ascii="Verdana" w:hAnsi="Verdana" w:cs="Arial"/>
        <w:b/>
        <w:bCs/>
        <w:spacing w:val="-14"/>
        <w:sz w:val="16"/>
      </w:rPr>
      <w:t>Koševo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10, 71000 Sarajevo, </w:t>
    </w:r>
    <w:proofErr w:type="spellStart"/>
    <w:r>
      <w:rPr>
        <w:rFonts w:ascii="Verdana" w:hAnsi="Verdana" w:cs="Arial"/>
        <w:b/>
        <w:bCs/>
        <w:spacing w:val="-14"/>
        <w:sz w:val="16"/>
      </w:rPr>
      <w:t>BiH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 </w:t>
    </w:r>
    <w:r>
      <w:rPr>
        <w:rFonts w:ascii="Verdana" w:hAnsi="Verdana" w:cs="Arial"/>
        <w:b/>
        <w:bCs/>
        <w:noProof/>
        <w:spacing w:val="-14"/>
        <w:sz w:val="16"/>
      </w:rPr>
      <w:t xml:space="preserve">  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</w:t>
    </w: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F 00387 33 263 336</w:t>
    </w:r>
  </w:p>
  <w:p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eastAsia="en-GB"/>
      </w:rPr>
      <w:drawing>
        <wp:anchor distT="0" distB="0" distL="114300" distR="114300" simplePos="0" relativeHeight="251678720" behindDoc="1" locked="0" layoutInCell="1" allowOverlap="1" wp14:anchorId="518AC435" wp14:editId="539617D2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eastAsia="en-GB"/>
      </w:rPr>
      <w:drawing>
        <wp:anchor distT="0" distB="0" distL="114300" distR="114300" simplePos="0" relativeHeight="251677696" behindDoc="1" locked="0" layoutInCell="1" allowOverlap="1" wp14:anchorId="401CA2B7" wp14:editId="259B0EA3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</w:t>
    </w:r>
    <w:r w:rsidRPr="00EC224E">
      <w:rPr>
        <w:rFonts w:ascii="Verdana" w:hAnsi="Verdana" w:cs="Arial"/>
        <w:b/>
        <w:bCs/>
        <w:spacing w:val="-14"/>
        <w:sz w:val="16"/>
        <w:lang w:val="en-US"/>
      </w:rPr>
      <w:t xml:space="preserve"> </w:t>
    </w:r>
    <w:r w:rsidRPr="00EC224E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</w:rPr>
      <w:t xml:space="preserve">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471D" w:rsidRDefault="0044471D" w:rsidP="005B2718">
      <w:pPr>
        <w:spacing w:after="0" w:line="240" w:lineRule="auto"/>
      </w:pPr>
      <w:r>
        <w:separator/>
      </w:r>
    </w:p>
  </w:footnote>
  <w:footnote w:type="continuationSeparator" w:id="0">
    <w:p w:rsidR="0044471D" w:rsidRDefault="0044471D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5BB1" w:rsidRDefault="0030570F" w:rsidP="00D35BB1">
    <w:pPr>
      <w:pStyle w:val="Header"/>
      <w:tabs>
        <w:tab w:val="right" w:pos="9063"/>
      </w:tabs>
    </w:pPr>
    <w:r>
      <w:rPr>
        <w:noProof/>
        <w:lang w:eastAsia="en-GB"/>
      </w:rPr>
      <w:drawing>
        <wp:anchor distT="0" distB="0" distL="114300" distR="114300" simplePos="0" relativeHeight="251669504" behindDoc="0" locked="0" layoutInCell="1" allowOverlap="1" wp14:anchorId="1BB761AD" wp14:editId="652AEBDC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71AA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6EBED1F" wp14:editId="23F46860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06EBED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" stroked="f">
              <v:textbox>
                <w:txbxContent>
                  <w:p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42A5C"/>
    <w:rsid w:val="00055287"/>
    <w:rsid w:val="000717B0"/>
    <w:rsid w:val="00096DFE"/>
    <w:rsid w:val="000D626B"/>
    <w:rsid w:val="00115002"/>
    <w:rsid w:val="00197B6F"/>
    <w:rsid w:val="00215655"/>
    <w:rsid w:val="002A4509"/>
    <w:rsid w:val="002B762D"/>
    <w:rsid w:val="002F61AE"/>
    <w:rsid w:val="0030570F"/>
    <w:rsid w:val="003064B3"/>
    <w:rsid w:val="0035771C"/>
    <w:rsid w:val="003C2707"/>
    <w:rsid w:val="003C346D"/>
    <w:rsid w:val="003C61DA"/>
    <w:rsid w:val="003E4C45"/>
    <w:rsid w:val="003F2A38"/>
    <w:rsid w:val="00433E99"/>
    <w:rsid w:val="0044471D"/>
    <w:rsid w:val="0046089F"/>
    <w:rsid w:val="004B2DF8"/>
    <w:rsid w:val="005A7538"/>
    <w:rsid w:val="005B2718"/>
    <w:rsid w:val="005B29A5"/>
    <w:rsid w:val="005D7A83"/>
    <w:rsid w:val="006B393C"/>
    <w:rsid w:val="006D0136"/>
    <w:rsid w:val="006D0820"/>
    <w:rsid w:val="006D2DB5"/>
    <w:rsid w:val="006D4385"/>
    <w:rsid w:val="00703163"/>
    <w:rsid w:val="007712B4"/>
    <w:rsid w:val="007B7C91"/>
    <w:rsid w:val="0082134C"/>
    <w:rsid w:val="00915881"/>
    <w:rsid w:val="00927CCC"/>
    <w:rsid w:val="009678CF"/>
    <w:rsid w:val="00972114"/>
    <w:rsid w:val="00A74F3E"/>
    <w:rsid w:val="00AA3C8D"/>
    <w:rsid w:val="00AB06F0"/>
    <w:rsid w:val="00AC0ACD"/>
    <w:rsid w:val="00B04CE2"/>
    <w:rsid w:val="00B2612D"/>
    <w:rsid w:val="00B46872"/>
    <w:rsid w:val="00B71971"/>
    <w:rsid w:val="00B767CE"/>
    <w:rsid w:val="00BF5074"/>
    <w:rsid w:val="00C45A13"/>
    <w:rsid w:val="00C7065E"/>
    <w:rsid w:val="00CE75FB"/>
    <w:rsid w:val="00D35054"/>
    <w:rsid w:val="00D35BB1"/>
    <w:rsid w:val="00D471AA"/>
    <w:rsid w:val="00DB35D7"/>
    <w:rsid w:val="00E11FE3"/>
    <w:rsid w:val="00E46DF2"/>
    <w:rsid w:val="00E90C4A"/>
    <w:rsid w:val="00ED3C6B"/>
    <w:rsid w:val="00F047C9"/>
    <w:rsid w:val="00F0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89D4B98-718D-4B0D-98D5-E30BB3750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X</cp:lastModifiedBy>
  <cp:revision>2</cp:revision>
  <cp:lastPrinted>2021-12-23T07:26:00Z</cp:lastPrinted>
  <dcterms:created xsi:type="dcterms:W3CDTF">2023-06-27T05:17:00Z</dcterms:created>
  <dcterms:modified xsi:type="dcterms:W3CDTF">2023-06-27T05:17:00Z</dcterms:modified>
</cp:coreProperties>
</file>